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6A2" w:rsidRDefault="00D156A2">
      <w:bookmarkStart w:id="0" w:name="_GoBack"/>
      <w:bookmarkEnd w:id="0"/>
    </w:p>
    <w:p w:rsidR="00A6683A" w:rsidRPr="00A6683A" w:rsidRDefault="00A6683A">
      <w:pPr>
        <w:rPr>
          <w:b/>
        </w:rPr>
      </w:pPr>
      <w:r w:rsidRPr="00A6683A">
        <w:rPr>
          <w:b/>
        </w:rPr>
        <w:t xml:space="preserve">About </w:t>
      </w:r>
      <w:proofErr w:type="spellStart"/>
      <w:r w:rsidR="007B68D9">
        <w:rPr>
          <w:b/>
        </w:rPr>
        <w:t>Mobilse</w:t>
      </w:r>
      <w:proofErr w:type="spellEnd"/>
      <w:r w:rsidR="007B68D9">
        <w:rPr>
          <w:b/>
        </w:rPr>
        <w:t xml:space="preserve"> </w:t>
      </w:r>
      <w:proofErr w:type="gramStart"/>
      <w:r w:rsidRPr="00A6683A">
        <w:rPr>
          <w:b/>
        </w:rPr>
        <w:t>Twitionary</w:t>
      </w:r>
      <w:r w:rsidR="007B68D9">
        <w:rPr>
          <w:b/>
        </w:rPr>
        <w:t xml:space="preserve">  AI</w:t>
      </w:r>
      <w:proofErr w:type="gramEnd"/>
      <w:r w:rsidR="007B68D9">
        <w:rPr>
          <w:b/>
        </w:rPr>
        <w:t xml:space="preserve">-Driven Platform </w:t>
      </w:r>
    </w:p>
    <w:p w:rsidR="00A6683A" w:rsidRDefault="00A6683A">
      <w:r>
        <w:t>Twitionary is</w:t>
      </w:r>
      <w:r>
        <w:t xml:space="preserve"> artificial intelligent</w:t>
      </w:r>
      <w:r>
        <w:t xml:space="preserve"> powered crowdsourcing platform to collect data from different resources based on provided keywords </w:t>
      </w:r>
      <w:r w:rsidR="00C10933">
        <w:t>Twitionary</w:t>
      </w:r>
      <w:r>
        <w:t xml:space="preserve"> analyze collected data and perform sentiment analysis </w:t>
      </w:r>
    </w:p>
    <w:p w:rsidR="00A6683A" w:rsidRDefault="00C10933">
      <w:pPr>
        <w:rPr>
          <w:b/>
        </w:rPr>
      </w:pPr>
      <w:r>
        <w:rPr>
          <w:b/>
        </w:rPr>
        <w:t>Source of D</w:t>
      </w:r>
      <w:r w:rsidR="00A6683A" w:rsidRPr="00A6683A">
        <w:rPr>
          <w:b/>
        </w:rPr>
        <w:t>ata collection</w:t>
      </w:r>
    </w:p>
    <w:p w:rsidR="00C10933" w:rsidRDefault="00A6683A" w:rsidP="00C10933">
      <w:pPr>
        <w:pStyle w:val="ListParagraph"/>
        <w:numPr>
          <w:ilvl w:val="0"/>
          <w:numId w:val="8"/>
        </w:numPr>
      </w:pPr>
      <w:r w:rsidRPr="00A6683A">
        <w:t>National</w:t>
      </w:r>
      <w:r>
        <w:t xml:space="preserve">/international </w:t>
      </w:r>
      <w:r w:rsidRPr="00A6683A">
        <w:t xml:space="preserve"> </w:t>
      </w:r>
      <w:r w:rsidRPr="00A6683A">
        <w:t>News sites</w:t>
      </w:r>
    </w:p>
    <w:p w:rsidR="00A6683A" w:rsidRDefault="00A6683A" w:rsidP="00A6683A">
      <w:pPr>
        <w:pStyle w:val="ListParagraph"/>
        <w:numPr>
          <w:ilvl w:val="0"/>
          <w:numId w:val="8"/>
        </w:numPr>
      </w:pPr>
      <w:r>
        <w:t>Blogs sits</w:t>
      </w:r>
    </w:p>
    <w:p w:rsidR="00A6683A" w:rsidRDefault="00A6683A" w:rsidP="00A6683A">
      <w:pPr>
        <w:pStyle w:val="ListParagraph"/>
        <w:numPr>
          <w:ilvl w:val="0"/>
          <w:numId w:val="8"/>
        </w:numPr>
      </w:pPr>
      <w:r>
        <w:t xml:space="preserve">Twitter </w:t>
      </w:r>
    </w:p>
    <w:p w:rsidR="00C10933" w:rsidRDefault="00C10933" w:rsidP="00C10933">
      <w:pPr>
        <w:rPr>
          <w:b/>
        </w:rPr>
      </w:pPr>
      <w:r w:rsidRPr="00C10933">
        <w:rPr>
          <w:b/>
        </w:rPr>
        <w:t>Features</w:t>
      </w:r>
    </w:p>
    <w:p w:rsidR="00C10933" w:rsidRPr="00C10933" w:rsidRDefault="00C10933" w:rsidP="00C10933">
      <w:pPr>
        <w:pStyle w:val="ListParagraph"/>
        <w:numPr>
          <w:ilvl w:val="0"/>
          <w:numId w:val="9"/>
        </w:numPr>
      </w:pPr>
      <w:r w:rsidRPr="00C10933">
        <w:t xml:space="preserve">Addition/deletion  of key words for data collection </w:t>
      </w:r>
    </w:p>
    <w:p w:rsidR="00C10933" w:rsidRPr="00C10933" w:rsidRDefault="00C10933" w:rsidP="00C10933">
      <w:pPr>
        <w:pStyle w:val="ListParagraph"/>
        <w:numPr>
          <w:ilvl w:val="0"/>
          <w:numId w:val="9"/>
        </w:numPr>
      </w:pPr>
      <w:r w:rsidRPr="00C10933">
        <w:t>Scrape data from 500+ national/international sites,</w:t>
      </w:r>
    </w:p>
    <w:p w:rsidR="00C10933" w:rsidRPr="00C10933" w:rsidRDefault="00C10933" w:rsidP="00C10933">
      <w:pPr>
        <w:pStyle w:val="ListParagraph"/>
        <w:numPr>
          <w:ilvl w:val="0"/>
          <w:numId w:val="9"/>
        </w:numPr>
      </w:pPr>
      <w:r w:rsidRPr="00C10933">
        <w:t xml:space="preserve">Scrape more then 400,000 ( four hundred thousands) record per day </w:t>
      </w:r>
    </w:p>
    <w:p w:rsidR="00C10933" w:rsidRPr="00C10933" w:rsidRDefault="00C10933" w:rsidP="00C10933">
      <w:pPr>
        <w:pStyle w:val="ListParagraph"/>
        <w:numPr>
          <w:ilvl w:val="0"/>
          <w:numId w:val="9"/>
        </w:numPr>
      </w:pPr>
      <w:r w:rsidRPr="00C10933">
        <w:t xml:space="preserve">Scape English/Urdu news </w:t>
      </w:r>
    </w:p>
    <w:p w:rsidR="00C10933" w:rsidRPr="00C10933" w:rsidRDefault="00C10933" w:rsidP="00C10933">
      <w:pPr>
        <w:pStyle w:val="ListParagraph"/>
        <w:numPr>
          <w:ilvl w:val="0"/>
          <w:numId w:val="9"/>
        </w:numPr>
      </w:pPr>
      <w:r w:rsidRPr="00C10933">
        <w:t xml:space="preserve">Archived record since February 2020 </w:t>
      </w:r>
    </w:p>
    <w:p w:rsidR="00C10933" w:rsidRPr="00C10933" w:rsidRDefault="00C10933" w:rsidP="00C10933">
      <w:pPr>
        <w:pStyle w:val="ListParagraph"/>
        <w:numPr>
          <w:ilvl w:val="0"/>
          <w:numId w:val="9"/>
        </w:numPr>
      </w:pPr>
      <w:r w:rsidRPr="00C10933">
        <w:t xml:space="preserve">Scape 150,000 tweets per day </w:t>
      </w:r>
    </w:p>
    <w:p w:rsidR="00C10933" w:rsidRPr="00C10933" w:rsidRDefault="00C10933" w:rsidP="00C10933">
      <w:pPr>
        <w:pStyle w:val="ListParagraph"/>
        <w:numPr>
          <w:ilvl w:val="0"/>
          <w:numId w:val="9"/>
        </w:numPr>
      </w:pPr>
      <w:r w:rsidRPr="00C10933">
        <w:t xml:space="preserve">Perfume sentiment analysis on every record </w:t>
      </w:r>
    </w:p>
    <w:p w:rsidR="00C10933" w:rsidRPr="00C10933" w:rsidRDefault="00C10933" w:rsidP="00C10933">
      <w:pPr>
        <w:pStyle w:val="ListParagraph"/>
        <w:numPr>
          <w:ilvl w:val="0"/>
          <w:numId w:val="9"/>
        </w:numPr>
      </w:pPr>
      <w:r w:rsidRPr="00C10933">
        <w:t xml:space="preserve">Statically/Graphically view of performed analysis </w:t>
      </w:r>
    </w:p>
    <w:p w:rsidR="00A6683A" w:rsidRPr="007B68D9" w:rsidRDefault="00C10933" w:rsidP="00A6683A">
      <w:pPr>
        <w:rPr>
          <w:b/>
          <w:u w:val="single"/>
        </w:rPr>
      </w:pPr>
      <w:r w:rsidRPr="007B68D9">
        <w:rPr>
          <w:b/>
          <w:u w:val="single"/>
        </w:rPr>
        <w:t xml:space="preserve">How it works </w:t>
      </w:r>
    </w:p>
    <w:p w:rsidR="007B68D9" w:rsidRDefault="00C10933" w:rsidP="00A6683A">
      <w:r w:rsidRPr="00C10933">
        <w:t xml:space="preserve">Based on provided data dictionary (user can update dictionary) </w:t>
      </w:r>
      <w:proofErr w:type="spellStart"/>
      <w:r w:rsidR="007B68D9">
        <w:t>twitionary</w:t>
      </w:r>
      <w:proofErr w:type="spellEnd"/>
      <w:r w:rsidR="007B68D9">
        <w:t xml:space="preserve"> Scrape</w:t>
      </w:r>
      <w:r>
        <w:t xml:space="preserve"> Data from different national/international news</w:t>
      </w:r>
      <w:r w:rsidR="007B68D9">
        <w:t>, blog sites and twitter,</w:t>
      </w:r>
      <w:r>
        <w:t xml:space="preserve"> it stored the scraped data </w:t>
      </w:r>
      <w:r w:rsidR="007B68D9">
        <w:t>in Database</w:t>
      </w:r>
    </w:p>
    <w:p w:rsidR="007B68D9" w:rsidRDefault="007B68D9" w:rsidP="00A6683A">
      <w:r>
        <w:t xml:space="preserve">Based on scrape data Twitionary ML module perform sentiment analysis, the platform is hosted on Google cloud server </w:t>
      </w:r>
      <w:hyperlink r:id="rId5" w:history="1">
        <w:r>
          <w:rPr>
            <w:rStyle w:val="Hyperlink"/>
          </w:rPr>
          <w:t>http://34.68.136.134/blog/</w:t>
        </w:r>
      </w:hyperlink>
    </w:p>
    <w:p w:rsidR="007B68D9" w:rsidRDefault="007B68D9" w:rsidP="00A6683A">
      <w:r>
        <w:rPr>
          <w:noProof/>
        </w:rPr>
        <w:drawing>
          <wp:inline distT="0" distB="0" distL="0" distR="0">
            <wp:extent cx="5943600" cy="2310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68D9" w:rsidRDefault="007B68D9" w:rsidP="00A6683A">
      <w:pPr>
        <w:rPr>
          <w:b/>
        </w:rPr>
      </w:pPr>
    </w:p>
    <w:p w:rsidR="007B68D9" w:rsidRDefault="007B68D9" w:rsidP="00A6683A">
      <w:pPr>
        <w:rPr>
          <w:b/>
        </w:rPr>
      </w:pPr>
      <w:r w:rsidRPr="007B68D9">
        <w:rPr>
          <w:b/>
        </w:rPr>
        <w:lastRenderedPageBreak/>
        <w:t xml:space="preserve">Purpose of mobiles </w:t>
      </w:r>
      <w:proofErr w:type="spellStart"/>
      <w:r w:rsidRPr="007B68D9">
        <w:rPr>
          <w:b/>
        </w:rPr>
        <w:t>twitionary</w:t>
      </w:r>
      <w:proofErr w:type="spellEnd"/>
      <w:r w:rsidRPr="007B68D9">
        <w:rPr>
          <w:b/>
        </w:rPr>
        <w:t xml:space="preserve"> platform </w:t>
      </w:r>
    </w:p>
    <w:p w:rsidR="007B68D9" w:rsidRPr="007B68D9" w:rsidRDefault="007B68D9" w:rsidP="007B68D9">
      <w:pPr>
        <w:pStyle w:val="ListParagraph"/>
        <w:numPr>
          <w:ilvl w:val="0"/>
          <w:numId w:val="10"/>
        </w:numPr>
      </w:pPr>
      <w:r w:rsidRPr="007B68D9">
        <w:t>Reduce manual work</w:t>
      </w:r>
    </w:p>
    <w:p w:rsidR="007B68D9" w:rsidRPr="007B68D9" w:rsidRDefault="007B68D9" w:rsidP="007B68D9">
      <w:pPr>
        <w:pStyle w:val="ListParagraph"/>
        <w:numPr>
          <w:ilvl w:val="0"/>
          <w:numId w:val="10"/>
        </w:numPr>
      </w:pPr>
      <w:r w:rsidRPr="007B68D9">
        <w:t xml:space="preserve">Improve organization media </w:t>
      </w:r>
      <w:proofErr w:type="spellStart"/>
      <w:r w:rsidRPr="007B68D9">
        <w:t>campign</w:t>
      </w:r>
      <w:proofErr w:type="spellEnd"/>
      <w:r w:rsidRPr="007B68D9">
        <w:t xml:space="preserve"> for public </w:t>
      </w:r>
      <w:proofErr w:type="spellStart"/>
      <w:r w:rsidRPr="007B68D9">
        <w:t>awarnes</w:t>
      </w:r>
      <w:proofErr w:type="spellEnd"/>
      <w:r w:rsidRPr="007B68D9">
        <w:t xml:space="preserve"> </w:t>
      </w:r>
    </w:p>
    <w:p w:rsidR="007B68D9" w:rsidRPr="007B68D9" w:rsidRDefault="007B68D9" w:rsidP="007B68D9">
      <w:pPr>
        <w:pStyle w:val="ListParagraph"/>
        <w:numPr>
          <w:ilvl w:val="0"/>
          <w:numId w:val="10"/>
        </w:numPr>
      </w:pPr>
      <w:r w:rsidRPr="007B68D9">
        <w:t xml:space="preserve">Real time data </w:t>
      </w:r>
      <w:proofErr w:type="spellStart"/>
      <w:r w:rsidRPr="007B68D9">
        <w:t>avilibity</w:t>
      </w:r>
      <w:proofErr w:type="spellEnd"/>
      <w:r w:rsidRPr="007B68D9">
        <w:t xml:space="preserve"> </w:t>
      </w:r>
    </w:p>
    <w:p w:rsidR="007B68D9" w:rsidRPr="007B68D9" w:rsidRDefault="007B68D9" w:rsidP="007B68D9">
      <w:pPr>
        <w:pStyle w:val="ListParagraph"/>
        <w:numPr>
          <w:ilvl w:val="0"/>
          <w:numId w:val="10"/>
        </w:numPr>
      </w:pPr>
      <w:r w:rsidRPr="007B68D9">
        <w:t xml:space="preserve">help in decision making </w:t>
      </w:r>
    </w:p>
    <w:p w:rsidR="007B68D9" w:rsidRPr="007B68D9" w:rsidRDefault="007B68D9" w:rsidP="00A6683A">
      <w:pPr>
        <w:rPr>
          <w:b/>
        </w:rPr>
      </w:pPr>
      <w:r>
        <w:rPr>
          <w:b/>
          <w:noProof/>
        </w:rPr>
        <w:drawing>
          <wp:inline distT="0" distB="0" distL="0" distR="0">
            <wp:extent cx="5943600" cy="33140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jetiv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933" w:rsidRDefault="00C10933" w:rsidP="00A6683A"/>
    <w:p w:rsidR="007B68D9" w:rsidRDefault="007B68D9" w:rsidP="00A6683A">
      <w:pPr>
        <w:rPr>
          <w:b/>
        </w:rPr>
      </w:pPr>
      <w:r w:rsidRPr="007B68D9">
        <w:rPr>
          <w:b/>
        </w:rPr>
        <w:t xml:space="preserve">Status of application </w:t>
      </w:r>
    </w:p>
    <w:p w:rsidR="007B68D9" w:rsidRDefault="007B68D9" w:rsidP="00A6683A">
      <w:r w:rsidRPr="007B68D9">
        <w:t xml:space="preserve">Web application is fully functionally hosted on Google cloud platform </w:t>
      </w:r>
      <w:hyperlink r:id="rId8" w:history="1">
        <w:r w:rsidRPr="007B68D9">
          <w:rPr>
            <w:rStyle w:val="Hyperlink"/>
          </w:rPr>
          <w:t>http://34.68.136.134/blog/</w:t>
        </w:r>
      </w:hyperlink>
    </w:p>
    <w:p w:rsidR="007B68D9" w:rsidRDefault="007B68D9" w:rsidP="00A6683A">
      <w:r>
        <w:t xml:space="preserve">Using above Server IP address </w:t>
      </w:r>
    </w:p>
    <w:p w:rsidR="007B68D9" w:rsidRDefault="007B68D9" w:rsidP="00A6683A">
      <w:pPr>
        <w:rPr>
          <w:b/>
        </w:rPr>
      </w:pPr>
      <w:r w:rsidRPr="007B68D9">
        <w:rPr>
          <w:b/>
        </w:rPr>
        <w:t xml:space="preserve">What are the next steps? </w:t>
      </w:r>
    </w:p>
    <w:p w:rsidR="007B68D9" w:rsidRPr="002C6E57" w:rsidRDefault="007B68D9" w:rsidP="007B68D9">
      <w:pPr>
        <w:pStyle w:val="ListParagraph"/>
        <w:numPr>
          <w:ilvl w:val="0"/>
          <w:numId w:val="9"/>
        </w:numPr>
      </w:pPr>
      <w:r w:rsidRPr="002C6E57">
        <w:t xml:space="preserve">Add </w:t>
      </w:r>
      <w:r w:rsidRPr="002C6E57">
        <w:t xml:space="preserve">Statically/Graphically analysis </w:t>
      </w:r>
      <w:r w:rsidR="002C6E57">
        <w:t xml:space="preserve">based on scape data </w:t>
      </w:r>
    </w:p>
    <w:p w:rsidR="007B68D9" w:rsidRPr="002C6E57" w:rsidRDefault="002C6E57" w:rsidP="007B68D9">
      <w:pPr>
        <w:pStyle w:val="ListParagraph"/>
        <w:numPr>
          <w:ilvl w:val="0"/>
          <w:numId w:val="11"/>
        </w:numPr>
      </w:pPr>
      <w:r w:rsidRPr="002C6E57">
        <w:t xml:space="preserve">Currently the platform is hosted on free space provided by Google cloud platform(GCP), the server has </w:t>
      </w:r>
      <w:proofErr w:type="spellStart"/>
      <w:r w:rsidRPr="002C6E57">
        <w:t>limiteation</w:t>
      </w:r>
      <w:proofErr w:type="spellEnd"/>
      <w:r w:rsidRPr="002C6E57">
        <w:t xml:space="preserve"> this need to be hosted on proper server </w:t>
      </w:r>
    </w:p>
    <w:p w:rsidR="002C6E57" w:rsidRDefault="002C6E57" w:rsidP="007B68D9">
      <w:pPr>
        <w:pStyle w:val="ListParagraph"/>
        <w:numPr>
          <w:ilvl w:val="0"/>
          <w:numId w:val="11"/>
        </w:numPr>
      </w:pPr>
      <w:r w:rsidRPr="002C6E57">
        <w:t xml:space="preserve">For now we can access using IP address a proper domain need to be purchased </w:t>
      </w:r>
    </w:p>
    <w:p w:rsidR="002C6E57" w:rsidRPr="002C6E57" w:rsidRDefault="002C6E57" w:rsidP="007B68D9">
      <w:pPr>
        <w:pStyle w:val="ListParagraph"/>
        <w:numPr>
          <w:ilvl w:val="0"/>
          <w:numId w:val="11"/>
        </w:numPr>
      </w:pPr>
      <w:r>
        <w:t xml:space="preserve">After testing and finalization of platform a cross mobile application need to be developed </w:t>
      </w:r>
    </w:p>
    <w:p w:rsidR="00A6683A" w:rsidRPr="00A6683A" w:rsidRDefault="00A6683A" w:rsidP="00A6683A">
      <w:pPr>
        <w:pStyle w:val="ListParagraph"/>
      </w:pPr>
    </w:p>
    <w:sectPr w:rsidR="00A6683A" w:rsidRPr="00A668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E3034F"/>
    <w:multiLevelType w:val="hybridMultilevel"/>
    <w:tmpl w:val="34C49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003E39"/>
    <w:multiLevelType w:val="hybridMultilevel"/>
    <w:tmpl w:val="B31CD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4944EDE"/>
    <w:multiLevelType w:val="multilevel"/>
    <w:tmpl w:val="03229EC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3D2629A9"/>
    <w:multiLevelType w:val="hybridMultilevel"/>
    <w:tmpl w:val="CBB09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D5A4147"/>
    <w:multiLevelType w:val="hybridMultilevel"/>
    <w:tmpl w:val="29F27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4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MDI3NjQyNLWwsDBT0lEKTi0uzszPAykwrAUA+3q4kSwAAAA="/>
  </w:docVars>
  <w:rsids>
    <w:rsidRoot w:val="00A6683A"/>
    <w:rsid w:val="002C6E57"/>
    <w:rsid w:val="00442C13"/>
    <w:rsid w:val="007A7CA4"/>
    <w:rsid w:val="007B68D9"/>
    <w:rsid w:val="00A6683A"/>
    <w:rsid w:val="00C10933"/>
    <w:rsid w:val="00D156A2"/>
    <w:rsid w:val="00EA2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7B0416-46B0-4964-B66A-EF1F306F8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DB8"/>
    <w:rPr>
      <w:rFonts w:ascii="Times New Roman" w:hAnsi="Times New Roman"/>
      <w:sz w:val="24"/>
    </w:rPr>
  </w:style>
  <w:style w:type="paragraph" w:styleId="Heading1">
    <w:name w:val="heading 1"/>
    <w:aliases w:val="heading 1"/>
    <w:basedOn w:val="Normal"/>
    <w:next w:val="Normal"/>
    <w:link w:val="Heading1Char"/>
    <w:autoRedefine/>
    <w:qFormat/>
    <w:rsid w:val="00442C13"/>
    <w:pPr>
      <w:keepNext/>
      <w:pageBreakBefore/>
      <w:spacing w:after="240" w:line="360" w:lineRule="auto"/>
      <w:outlineLvl w:val="0"/>
    </w:pPr>
    <w:rPr>
      <w:rFonts w:eastAsia="Calibri" w:cs="Times New Roman"/>
      <w:b/>
      <w:kern w:val="28"/>
      <w:sz w:val="32"/>
      <w:szCs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7A7CA4"/>
    <w:pPr>
      <w:keepNext/>
      <w:numPr>
        <w:ilvl w:val="1"/>
        <w:numId w:val="7"/>
      </w:numPr>
      <w:spacing w:before="240" w:after="60" w:line="240" w:lineRule="auto"/>
      <w:outlineLvl w:val="1"/>
    </w:pPr>
    <w:rPr>
      <w:rFonts w:eastAsia="Times New Roman" w:cs="Times New Roman"/>
      <w:b/>
      <w:sz w:val="28"/>
      <w:szCs w:val="20"/>
      <w:lang w:val="en-GB" w:eastAsia="fr-FR"/>
    </w:rPr>
  </w:style>
  <w:style w:type="paragraph" w:styleId="Heading3">
    <w:name w:val="heading 3"/>
    <w:aliases w:val="heading 3,Titre 3 Car2,Titre 3 Car Car,Titre 3 Car2 Car Car,Titre 3 Car1 Car"/>
    <w:basedOn w:val="Normal"/>
    <w:next w:val="Normal"/>
    <w:link w:val="Heading3Char"/>
    <w:autoRedefine/>
    <w:qFormat/>
    <w:rsid w:val="007A7CA4"/>
    <w:pPr>
      <w:keepNext/>
      <w:numPr>
        <w:ilvl w:val="2"/>
        <w:numId w:val="7"/>
      </w:numPr>
      <w:spacing w:before="240" w:after="60" w:line="240" w:lineRule="auto"/>
      <w:outlineLvl w:val="2"/>
    </w:pPr>
    <w:rPr>
      <w:rFonts w:eastAsia="Times New Roman" w:cs="Times New Roman"/>
      <w:b/>
      <w:szCs w:val="20"/>
      <w:lang w:val="en-GB" w:eastAsia="fr-FR"/>
    </w:rPr>
  </w:style>
  <w:style w:type="paragraph" w:styleId="Heading4">
    <w:name w:val="heading 4"/>
    <w:basedOn w:val="Normal"/>
    <w:next w:val="Normal"/>
    <w:link w:val="Heading4Char"/>
    <w:qFormat/>
    <w:rsid w:val="007A7CA4"/>
    <w:pPr>
      <w:keepNext/>
      <w:spacing w:before="240" w:after="60" w:line="240" w:lineRule="auto"/>
      <w:outlineLvl w:val="3"/>
    </w:pPr>
    <w:rPr>
      <w:rFonts w:eastAsia="Times New Roman" w:cs="Times New Roman"/>
      <w:b/>
      <w:szCs w:val="20"/>
      <w:lang w:val="en-GB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heading 3 Char,Titre 3 Car2 Char,Titre 3 Car Car Char,Titre 3 Car2 Car Car Char,Titre 3 Car1 Car Char"/>
    <w:basedOn w:val="DefaultParagraphFont"/>
    <w:link w:val="Heading3"/>
    <w:rsid w:val="007A7CA4"/>
    <w:rPr>
      <w:rFonts w:ascii="Times New Roman" w:eastAsia="Times New Roman" w:hAnsi="Times New Roman" w:cs="Times New Roman"/>
      <w:b/>
      <w:sz w:val="24"/>
      <w:szCs w:val="20"/>
      <w:lang w:val="en-GB" w:eastAsia="fr-FR"/>
    </w:rPr>
  </w:style>
  <w:style w:type="character" w:customStyle="1" w:styleId="Heading2Char">
    <w:name w:val="Heading 2 Char"/>
    <w:basedOn w:val="DefaultParagraphFont"/>
    <w:link w:val="Heading2"/>
    <w:rsid w:val="007A7CA4"/>
    <w:rPr>
      <w:rFonts w:ascii="Times New Roman" w:eastAsia="Times New Roman" w:hAnsi="Times New Roman" w:cs="Times New Roman"/>
      <w:b/>
      <w:sz w:val="28"/>
      <w:szCs w:val="20"/>
      <w:lang w:val="en-GB" w:eastAsia="fr-FR"/>
    </w:rPr>
  </w:style>
  <w:style w:type="character" w:customStyle="1" w:styleId="Heading1Char">
    <w:name w:val="Heading 1 Char"/>
    <w:aliases w:val="heading 1 Char"/>
    <w:basedOn w:val="DefaultParagraphFont"/>
    <w:link w:val="Heading1"/>
    <w:rsid w:val="00442C13"/>
    <w:rPr>
      <w:rFonts w:ascii="Times New Roman" w:eastAsia="Calibri" w:hAnsi="Times New Roman" w:cs="Times New Roman"/>
      <w:b/>
      <w:kern w:val="28"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7A7CA4"/>
    <w:rPr>
      <w:rFonts w:ascii="Times New Roman" w:eastAsia="Times New Roman" w:hAnsi="Times New Roman" w:cs="Times New Roman"/>
      <w:b/>
      <w:sz w:val="24"/>
      <w:szCs w:val="20"/>
      <w:lang w:val="en-GB" w:eastAsia="fr-FR"/>
    </w:rPr>
  </w:style>
  <w:style w:type="paragraph" w:styleId="ListParagraph">
    <w:name w:val="List Paragraph"/>
    <w:basedOn w:val="Normal"/>
    <w:uiPriority w:val="34"/>
    <w:qFormat/>
    <w:rsid w:val="00A6683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B68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34.68.136.134/blo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34.68.136.134/blo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0-05-20T21:12:00Z</dcterms:created>
  <dcterms:modified xsi:type="dcterms:W3CDTF">2020-05-20T21:46:00Z</dcterms:modified>
</cp:coreProperties>
</file>